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13F88" w:rsidRPr="00FC4ED8" w:rsidRDefault="00FC4ED8" w:rsidP="00FC4ED8">
      <w:pPr>
        <w:jc w:val="both"/>
        <w:rPr>
          <w:b/>
          <w:sz w:val="24"/>
          <w:szCs w:val="24"/>
        </w:rPr>
      </w:pPr>
      <w:r w:rsidRPr="00FC4ED8">
        <w:rPr>
          <w:b/>
          <w:sz w:val="24"/>
          <w:szCs w:val="24"/>
        </w:rPr>
        <w:t>Ecommerce Website Development</w:t>
      </w:r>
    </w:p>
    <w:p w:rsidR="00FC4ED8" w:rsidRDefault="00FC4ED8" w:rsidP="00FC4ED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People have become well-accustomed with online buying and selling. Thus, small to large scale businesses want to strengthen their online presence these days. The first step for strengthening online presence is building a perfect business website. For developing an ecommerce website, you need to find a professional and reliable developer. At </w:t>
      </w:r>
      <w:proofErr w:type="spellStart"/>
      <w:r>
        <w:rPr>
          <w:sz w:val="24"/>
          <w:szCs w:val="24"/>
        </w:rPr>
        <w:t>Dpathway</w:t>
      </w:r>
      <w:proofErr w:type="spellEnd"/>
      <w:r>
        <w:rPr>
          <w:sz w:val="24"/>
          <w:szCs w:val="24"/>
        </w:rPr>
        <w:t>, we provide top-notch ecommerce website development service at an affordable cost.</w:t>
      </w:r>
    </w:p>
    <w:p w:rsidR="00FC4ED8" w:rsidRPr="00FC4ED8" w:rsidRDefault="00FC4ED8" w:rsidP="00FC4ED8">
      <w:pPr>
        <w:jc w:val="both"/>
        <w:rPr>
          <w:b/>
          <w:sz w:val="24"/>
          <w:szCs w:val="24"/>
        </w:rPr>
      </w:pPr>
      <w:r w:rsidRPr="00FC4ED8">
        <w:rPr>
          <w:b/>
          <w:sz w:val="24"/>
          <w:szCs w:val="24"/>
        </w:rPr>
        <w:t>Our Ecommerce Development Services</w:t>
      </w:r>
    </w:p>
    <w:p w:rsidR="00FC4ED8" w:rsidRDefault="00FC4ED8" w:rsidP="00FC4ED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t </w:t>
      </w:r>
      <w:proofErr w:type="spellStart"/>
      <w:r>
        <w:rPr>
          <w:sz w:val="24"/>
          <w:szCs w:val="24"/>
        </w:rPr>
        <w:t>Dpathway</w:t>
      </w:r>
      <w:proofErr w:type="spellEnd"/>
      <w:r>
        <w:rPr>
          <w:sz w:val="24"/>
          <w:szCs w:val="24"/>
        </w:rPr>
        <w:t>, we offer an extensive range of ecommerce website development service. Find a glimpse on our ecommerce development service below.</w:t>
      </w:r>
    </w:p>
    <w:p w:rsidR="00FC4ED8" w:rsidRDefault="00FC4ED8" w:rsidP="00FC4ED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C4ED8">
        <w:rPr>
          <w:b/>
          <w:sz w:val="24"/>
          <w:szCs w:val="24"/>
        </w:rPr>
        <w:t>Online Store Development</w:t>
      </w:r>
      <w:r>
        <w:rPr>
          <w:sz w:val="24"/>
          <w:szCs w:val="24"/>
        </w:rPr>
        <w:t>: Obtain a fully functional, agile, and powerful ecommerce store from our ecommerce development team. We have developed ecommerce stores for various industries.</w:t>
      </w:r>
    </w:p>
    <w:p w:rsidR="00FC4ED8" w:rsidRDefault="00FC4ED8" w:rsidP="00FC4ED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FC4ED8">
        <w:rPr>
          <w:b/>
          <w:sz w:val="24"/>
          <w:szCs w:val="24"/>
        </w:rPr>
        <w:t>Auction Platforms</w:t>
      </w:r>
      <w:r>
        <w:rPr>
          <w:sz w:val="24"/>
          <w:szCs w:val="24"/>
        </w:rPr>
        <w:t>: Apart from developing ecommerce stores, we have expertise in developing auction</w:t>
      </w:r>
      <w:r w:rsidR="00E0735D">
        <w:rPr>
          <w:sz w:val="24"/>
          <w:szCs w:val="24"/>
        </w:rPr>
        <w:t xml:space="preserve"> and bidding</w:t>
      </w:r>
      <w:r>
        <w:rPr>
          <w:sz w:val="24"/>
          <w:szCs w:val="24"/>
        </w:rPr>
        <w:t xml:space="preserve"> platforms. </w:t>
      </w:r>
      <w:r w:rsidR="00E0735D">
        <w:rPr>
          <w:sz w:val="24"/>
          <w:szCs w:val="24"/>
        </w:rPr>
        <w:t>Developing a robust and secured auction or bidding platform is our commitment.</w:t>
      </w:r>
    </w:p>
    <w:p w:rsidR="00E0735D" w:rsidRDefault="002D38E0" w:rsidP="00FC4ED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2D38E0">
        <w:rPr>
          <w:b/>
          <w:sz w:val="24"/>
          <w:szCs w:val="24"/>
        </w:rPr>
        <w:t>B2B Marketplace</w:t>
      </w:r>
      <w:r>
        <w:rPr>
          <w:sz w:val="24"/>
          <w:szCs w:val="24"/>
        </w:rPr>
        <w:t>: Want to develop a platform for B2B marketplace? Our ecommerce developers are poised with skills and experience to craft such platforms. We develop highly efficient B2B marketplaces.</w:t>
      </w:r>
    </w:p>
    <w:p w:rsidR="002D38E0" w:rsidRDefault="002D38E0" w:rsidP="00FC4ED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2D38E0">
        <w:rPr>
          <w:b/>
          <w:sz w:val="24"/>
          <w:szCs w:val="24"/>
        </w:rPr>
        <w:t>CMS Integration</w:t>
      </w:r>
      <w:r>
        <w:rPr>
          <w:sz w:val="24"/>
          <w:szCs w:val="24"/>
        </w:rPr>
        <w:t xml:space="preserve">: Our team has knowledge and experience to work with different CMS platforms for ecommerce development. Our team can provide service on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agent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oml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rupal</w:t>
      </w:r>
      <w:proofErr w:type="spellEnd"/>
      <w:r>
        <w:rPr>
          <w:sz w:val="24"/>
          <w:szCs w:val="24"/>
        </w:rPr>
        <w:t>, and other CMS platforms.</w:t>
      </w:r>
    </w:p>
    <w:p w:rsidR="002D38E0" w:rsidRDefault="002D38E0" w:rsidP="00FC4ED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2D38E0">
        <w:rPr>
          <w:b/>
          <w:sz w:val="24"/>
          <w:szCs w:val="24"/>
        </w:rPr>
        <w:t>Update and Migration</w:t>
      </w:r>
      <w:r>
        <w:rPr>
          <w:sz w:val="24"/>
          <w:szCs w:val="24"/>
        </w:rPr>
        <w:t xml:space="preserve">: Do you want your online store too migrate from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to </w:t>
      </w:r>
      <w:proofErr w:type="spellStart"/>
      <w:r>
        <w:rPr>
          <w:sz w:val="24"/>
          <w:szCs w:val="24"/>
        </w:rPr>
        <w:t>Magento</w:t>
      </w:r>
      <w:proofErr w:type="spellEnd"/>
      <w:r>
        <w:rPr>
          <w:sz w:val="24"/>
          <w:szCs w:val="24"/>
        </w:rPr>
        <w:t>? We offer secured and flawless migration service. Find online store update and migration service from our team for any CMS platform.</w:t>
      </w:r>
    </w:p>
    <w:p w:rsidR="002D38E0" w:rsidRDefault="002D38E0" w:rsidP="00FC4ED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2D38E0">
        <w:rPr>
          <w:b/>
          <w:sz w:val="24"/>
          <w:szCs w:val="24"/>
        </w:rPr>
        <w:t>API Integration</w:t>
      </w:r>
      <w:r>
        <w:rPr>
          <w:sz w:val="24"/>
          <w:szCs w:val="24"/>
        </w:rPr>
        <w:t>: We simplify ecommerce operations through our API integration support. You can integrate your website to Google Analytics, PayPal, QuickBooks, FedEx, and other APIs as per your preferences.</w:t>
      </w:r>
    </w:p>
    <w:p w:rsidR="002D38E0" w:rsidRPr="002D38E0" w:rsidRDefault="002D38E0" w:rsidP="002D38E0">
      <w:pPr>
        <w:jc w:val="both"/>
        <w:rPr>
          <w:b/>
          <w:sz w:val="24"/>
          <w:szCs w:val="24"/>
        </w:rPr>
      </w:pPr>
      <w:r w:rsidRPr="002D38E0">
        <w:rPr>
          <w:b/>
          <w:sz w:val="24"/>
          <w:szCs w:val="24"/>
        </w:rPr>
        <w:t>Why Choose Us?</w:t>
      </w:r>
    </w:p>
    <w:p w:rsidR="002D38E0" w:rsidRDefault="002D38E0" w:rsidP="002D38E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, why should you choose </w:t>
      </w:r>
      <w:proofErr w:type="spellStart"/>
      <w:r>
        <w:rPr>
          <w:sz w:val="24"/>
          <w:szCs w:val="24"/>
        </w:rPr>
        <w:t>Dpathway</w:t>
      </w:r>
      <w:proofErr w:type="spellEnd"/>
      <w:r>
        <w:rPr>
          <w:sz w:val="24"/>
          <w:szCs w:val="24"/>
        </w:rPr>
        <w:t xml:space="preserve"> for ecommerce development service? </w:t>
      </w:r>
      <w:r w:rsidR="00F86188">
        <w:rPr>
          <w:sz w:val="24"/>
          <w:szCs w:val="24"/>
        </w:rPr>
        <w:t>Find the reasons for choosing our advanced and seamless ecommerce development service.</w:t>
      </w:r>
    </w:p>
    <w:p w:rsidR="00F86188" w:rsidRDefault="00F86188" w:rsidP="00F8618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86188">
        <w:rPr>
          <w:b/>
          <w:sz w:val="24"/>
          <w:szCs w:val="24"/>
        </w:rPr>
        <w:t>Agile Approach</w:t>
      </w:r>
      <w:r>
        <w:rPr>
          <w:sz w:val="24"/>
          <w:szCs w:val="24"/>
        </w:rPr>
        <w:t>: We adopt agile approach for developing the ecommerce store. Agile approach ensures top-quality ecommerce stores with advanced features.</w:t>
      </w:r>
    </w:p>
    <w:p w:rsidR="00F86188" w:rsidRDefault="00F86188" w:rsidP="00F8618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86188">
        <w:rPr>
          <w:b/>
          <w:sz w:val="24"/>
          <w:szCs w:val="24"/>
        </w:rPr>
        <w:t>Responsive</w:t>
      </w:r>
      <w:r>
        <w:rPr>
          <w:sz w:val="24"/>
          <w:szCs w:val="24"/>
        </w:rPr>
        <w:t>: The ecommerce development service we provide is responsive by default. Your web store will be accessible from both cell phone and desktop.</w:t>
      </w:r>
    </w:p>
    <w:p w:rsidR="00F86188" w:rsidRDefault="00F86188" w:rsidP="00F8618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86188">
        <w:rPr>
          <w:b/>
          <w:sz w:val="24"/>
          <w:szCs w:val="24"/>
        </w:rPr>
        <w:lastRenderedPageBreak/>
        <w:t>Rich Features</w:t>
      </w:r>
      <w:r>
        <w:rPr>
          <w:sz w:val="24"/>
          <w:szCs w:val="24"/>
        </w:rPr>
        <w:t>: We commit to provide a feature-rich ecommerce web store development service. It gives many options to the ecommerce owners to manage business easily.</w:t>
      </w:r>
    </w:p>
    <w:p w:rsidR="00F86188" w:rsidRDefault="00F86188" w:rsidP="00F8618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86188">
        <w:rPr>
          <w:b/>
          <w:sz w:val="24"/>
          <w:szCs w:val="24"/>
        </w:rPr>
        <w:t>Appealing UI</w:t>
      </w:r>
      <w:r>
        <w:rPr>
          <w:sz w:val="24"/>
          <w:szCs w:val="24"/>
        </w:rPr>
        <w:t>: Our developers give special attention of the user interface of the ecommerce store. A visually attractive ecommerce website fetches more buyers.</w:t>
      </w:r>
    </w:p>
    <w:p w:rsidR="00F86188" w:rsidRDefault="00F86188" w:rsidP="00F8618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b/>
          <w:sz w:val="24"/>
          <w:szCs w:val="24"/>
        </w:rPr>
        <w:t>Excellent UX</w:t>
      </w:r>
      <w:r w:rsidRPr="00F86188">
        <w:rPr>
          <w:sz w:val="24"/>
          <w:szCs w:val="24"/>
        </w:rPr>
        <w:t>:</w:t>
      </w:r>
      <w:r>
        <w:rPr>
          <w:sz w:val="24"/>
          <w:szCs w:val="24"/>
        </w:rPr>
        <w:t xml:space="preserve"> We assure top user experience. A good experience for the buyers helps the businesses to retain loyal customers.</w:t>
      </w:r>
    </w:p>
    <w:p w:rsidR="00F86188" w:rsidRDefault="00F86188" w:rsidP="00F86188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 w:rsidRPr="00F86188">
        <w:rPr>
          <w:b/>
          <w:sz w:val="24"/>
          <w:szCs w:val="24"/>
        </w:rPr>
        <w:t>Timely Delivery</w:t>
      </w:r>
      <w:r>
        <w:rPr>
          <w:sz w:val="24"/>
          <w:szCs w:val="24"/>
        </w:rPr>
        <w:t xml:space="preserve">: </w:t>
      </w:r>
      <w:proofErr w:type="spellStart"/>
      <w:r>
        <w:rPr>
          <w:sz w:val="24"/>
          <w:szCs w:val="24"/>
        </w:rPr>
        <w:t>Dpathway</w:t>
      </w:r>
      <w:proofErr w:type="spellEnd"/>
      <w:r>
        <w:rPr>
          <w:sz w:val="24"/>
          <w:szCs w:val="24"/>
        </w:rPr>
        <w:t xml:space="preserve"> has a team of efficient and skilled personnel. We assure quick development service for the ecommerce stores.</w:t>
      </w:r>
    </w:p>
    <w:p w:rsidR="00F86188" w:rsidRPr="00F86188" w:rsidRDefault="00F86188" w:rsidP="00F86188">
      <w:pPr>
        <w:jc w:val="both"/>
        <w:rPr>
          <w:b/>
          <w:sz w:val="24"/>
          <w:szCs w:val="24"/>
        </w:rPr>
      </w:pPr>
      <w:r w:rsidRPr="00F86188">
        <w:rPr>
          <w:b/>
          <w:sz w:val="24"/>
          <w:szCs w:val="24"/>
        </w:rPr>
        <w:t>An Affordable Service Provider</w:t>
      </w:r>
    </w:p>
    <w:p w:rsidR="00113F88" w:rsidRDefault="00F86188" w:rsidP="00FC4ED8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At </w:t>
      </w:r>
      <w:proofErr w:type="spellStart"/>
      <w:r>
        <w:rPr>
          <w:sz w:val="24"/>
          <w:szCs w:val="24"/>
        </w:rPr>
        <w:t>Dpathway</w:t>
      </w:r>
      <w:proofErr w:type="spellEnd"/>
      <w:r>
        <w:rPr>
          <w:sz w:val="24"/>
          <w:szCs w:val="24"/>
        </w:rPr>
        <w:t xml:space="preserve">, we maintain transparency in our service packages. Our goal is providing top-quality ecommerce website development solution at the most affordable budget. Moreover, satisfaction of the clients is a crucial concern for us. </w:t>
      </w:r>
      <w:r w:rsidR="008052C9">
        <w:rPr>
          <w:sz w:val="24"/>
          <w:szCs w:val="24"/>
        </w:rPr>
        <w:t>We offer custom ecommerce development service at your suitable budget.</w:t>
      </w:r>
    </w:p>
    <w:p w:rsidR="00113F88" w:rsidRPr="00FC4ED8" w:rsidRDefault="008052C9" w:rsidP="00FC4ED8">
      <w:pPr>
        <w:jc w:val="both"/>
        <w:rPr>
          <w:sz w:val="24"/>
          <w:szCs w:val="24"/>
        </w:rPr>
      </w:pPr>
      <w:r>
        <w:rPr>
          <w:sz w:val="24"/>
          <w:szCs w:val="24"/>
        </w:rPr>
        <w:t>For an advanced ecommerce development service, you can contact us anytime. Call us or write emails to us to get in touch with our team.</w:t>
      </w:r>
    </w:p>
    <w:sectPr w:rsidR="00113F88" w:rsidRPr="00FC4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E39409B"/>
    <w:multiLevelType w:val="hybridMultilevel"/>
    <w:tmpl w:val="5DCAA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E2128FC"/>
    <w:multiLevelType w:val="hybridMultilevel"/>
    <w:tmpl w:val="FA0C6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E1MjI0tjCwNDW2MDRT0lEKTi0uzszPAykwrAUAHeC2NSwAAAA="/>
  </w:docVars>
  <w:rsids>
    <w:rsidRoot w:val="00113F88"/>
    <w:rsid w:val="00113F88"/>
    <w:rsid w:val="002D38E0"/>
    <w:rsid w:val="008052C9"/>
    <w:rsid w:val="00E0735D"/>
    <w:rsid w:val="00F86188"/>
    <w:rsid w:val="00FC4ED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4ED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1-08-27T07:15:00Z</dcterms:created>
  <dcterms:modified xsi:type="dcterms:W3CDTF">2021-08-27T08:20:00Z</dcterms:modified>
</cp:coreProperties>
</file>